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1" w:name="Xf5945960bb2a122fb6b2152b3035b4da485f7fa"/>
    <w:p>
      <w:pPr>
        <w:pStyle w:val="Heading1"/>
      </w:pPr>
      <w:r>
        <w:t xml:space="preserve">Internship Application Letter for Petroleum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Dubai, United Arab Emirates</w:t>
      </w:r>
    </w:p>
    <w:bookmarkStart w:id="20" w:name="X7a499acad7762158c4eba4347bfe573b1c94209"/>
    <w:p>
      <w:pPr>
        <w:pStyle w:val="Heading2"/>
      </w:pPr>
      <w:r>
        <w:t xml:space="preserve">Subject: Enthusiastic Application for Petroleum Engineer Internship at [Company Name] in United Arab Emirates Dubai</w:t>
      </w:r>
    </w:p>
    <w:p>
      <w:pPr>
        <w:pStyle w:val="FirstParagraph"/>
      </w:pPr>
      <w:r>
        <w:t xml:space="preserve">Dear Hiring Manager,</w:t>
      </w:r>
    </w:p>
    <w:p>
      <w:pPr>
        <w:pStyle w:val="BodyText"/>
      </w:pPr>
      <w:r>
        <w:t xml:space="preserve">It is with profound enthusiasm that I submit my application for the Petroleum Engineer Internship position at [Company Name] within the prestigious energy sector of Dubai, United Arab Emirates. As a dedicated final-year Petroleum Engineering student at [Your University], I have meticulously prepared myself to contribute meaningfully to your team while immersing myself in the dynamic landscape of one of the world’s most influential petroleum hubs. This</w:t>
      </w:r>
      <w:r>
        <w:t xml:space="preserve"> </w:t>
      </w:r>
      <w:r>
        <w:rPr>
          <w:iCs/>
          <w:i/>
        </w:rPr>
        <w:t xml:space="preserve">Internship Application Letter</w:t>
      </w:r>
      <w:r>
        <w:t xml:space="preserve"> </w:t>
      </w:r>
      <w:r>
        <w:t xml:space="preserve">serves as a testament to my unwavering commitment to excellence in the field and my deep admiration for Dubai’s strategic vision in global energy leadership.</w:t>
      </w:r>
    </w:p>
    <w:p>
      <w:pPr>
        <w:pStyle w:val="BodyText"/>
      </w:pPr>
      <w:r>
        <w:t xml:space="preserve">The United Arab Emirates, particularly Dubai, represents a convergence of cutting-edge technology, sustainable innovation, and unparalleled industry growth that resonates powerfully with my professional aspirations. Having researched [Company Name]’s pioneering work in enhanced oil recovery techniques and carbon-neutral initiatives across the UAE’s prolific fields like Ghawar and Zakum, I am captivated by your commitment to balancing energy security with environmental stewardship—a philosophy I have championed throughout my academic journey. Dubai’s ambition to transition into a smart-energy ecosystem while maintaining its status as an oil industry powerhouse creates an ideal environment for an emerging</w:t>
      </w:r>
      <w:r>
        <w:t xml:space="preserve"> </w:t>
      </w:r>
      <w:r>
        <w:rPr>
          <w:iCs/>
          <w:i/>
        </w:rPr>
        <w:t xml:space="preserve">Petroleum Engineer</w:t>
      </w:r>
      <w:r>
        <w:t xml:space="preserve"> </w:t>
      </w:r>
      <w:r>
        <w:t xml:space="preserve">like myself to learn, innovate, and contribute from day one.</w:t>
      </w:r>
    </w:p>
    <w:p>
      <w:pPr>
        <w:pStyle w:val="BodyText"/>
      </w:pPr>
      <w:r>
        <w:t xml:space="preserve">My academic foundation has equipped me with rigorous technical competencies directly applicable to your operations. At [Your University], I achieved a 3.8/4.0 GPA while completing advanced coursework in Reservoir Simulation, Drilling Engineering, and Petroleum Geology. I spearheaded a capstone project analyzing pressure transient data for onshore fields in Abu Dhabi, utilizing Petrel and Eclipse software to optimize well placement—resulting in an 18% projected increase in hydrocarbon recovery. This experience aligns precisely with [Company Name]’s focus on data-driven reservoir management, as demonstrated in your recent publication on AI-integrated field development strategies. Additionally, I completed a six-month safety certification program through the UAE’s Ministry of Energy and Infrastructure, ensuring I operate with uncompromising adherence to the highest international HSE standards—a critical priority for operations in Dubai’s challenging desert environments.</w:t>
      </w:r>
    </w:p>
    <w:p>
      <w:pPr>
        <w:pStyle w:val="BodyText"/>
      </w:pPr>
      <w:r>
        <w:t xml:space="preserve">Beyond technical skills, I possess cultivated soft skills essential for thriving in Dubai’s multicultural energy sector. As a member of the University Petroleum Engineering Society, I coordinated cross-cultural workshops with students from 15 nations, fostering collaboration during a regional case study competition focused on mitigating sand production in carbonate reservoirs. This experience honed my ability to communicate complex technical concepts clearly—a skill vital when liaising with international teams in the United Arab Emirates Dubai context. Furthermore, my fluency in English (TOEFL score: 108) and basic Arabic enables seamless integration within your diverse workforce, which I understand is a cornerstone of operational success across UAE energy companies.</w:t>
      </w:r>
    </w:p>
    <w:p>
      <w:pPr>
        <w:pStyle w:val="BodyText"/>
      </w:pPr>
      <w:r>
        <w:t xml:space="preserve">What truly distinguishes me is my proactive approach to industry challenges specific to the Gulf region. I closely follow Dubai’s Energy Strategy 2050 and its emphasis on diversifying from oil dependence while maximizing current resources. In my independent research, I developed a feasibility model for integrating solar-powered water injection systems in mature fields—a concept that mirrors [Company Name]’s own sustainability initiatives showcased at the 2023 Abu Dhabi International Petroleum Exhibition. I am eager to bring this forward-thinking mindset to your Dubai office, where innovation isn’t just encouraged but embedded in daily operations. The opportunity to learn from industry leaders while contributing to projects that shape the future of energy in</w:t>
      </w:r>
      <w:r>
        <w:t xml:space="preserve"> </w:t>
      </w:r>
      <w:r>
        <w:rPr>
          <w:iCs/>
          <w:i/>
        </w:rPr>
        <w:t xml:space="preserve">United Arab Emirates Dubai</w:t>
      </w:r>
      <w:r>
        <w:t xml:space="preserve"> </w:t>
      </w:r>
      <w:r>
        <w:t xml:space="preserve">represents an unparalleled professional catalyst.</w:t>
      </w:r>
    </w:p>
    <w:p>
      <w:pPr>
        <w:pStyle w:val="BodyText"/>
      </w:pPr>
      <w:r>
        <w:t xml:space="preserve">I am equally drawn to [Company Name]’s investment in talent development, particularly your partnership with Khalifa University for graduate training programs. Your mentorship philosophy—where interns are entrusted with meaningful tasks rather than menial work—resonates deeply with my desire for authentic growth. During my recent visit to Dubai’s Petroleum Engineering Department at the American University of Sharjah, I witnessed firsthand how UAE institutions prioritize hands-on learning through field trips to operational sites like the Emirate’s first smart field in Ruwais. This immersive culture is exactly what I seek as an intern: a place where classroom theory meets real-world challenges under expert guidance.</w:t>
      </w:r>
    </w:p>
    <w:p>
      <w:pPr>
        <w:pStyle w:val="BodyText"/>
      </w:pPr>
      <w:r>
        <w:t xml:space="preserve">As a candidate deeply attuned to the strategic significance of Dubai within the global energy narrative, I am prepared to commit fully to your internship program. The United Arab Emirates’ reputation for embracing technological disruption—from blockchain in supply chain management to drone-assisted reservoir mapping—creates a fertile ground for an intern like me to evolve rapidly. I am confident that my technical acumen, cultural adaptability, and passion for sustainable petroleum engineering align seamlessly with [Company Name]’s mission. Moreover, I possess immediate availability to commence the internship in [Month/Season], ensuring no delay in contributing to your team’s objectives.</w:t>
      </w:r>
    </w:p>
    <w:p>
      <w:pPr>
        <w:pStyle w:val="BodyText"/>
      </w:pPr>
      <w:r>
        <w:t xml:space="preserve">Thank you for considering my application as part of this prestigious</w:t>
      </w:r>
      <w:r>
        <w:t xml:space="preserve"> </w:t>
      </w:r>
      <w:r>
        <w:rPr>
          <w:iCs/>
          <w:i/>
        </w:rPr>
        <w:t xml:space="preserve">Internship Application Letter</w:t>
      </w:r>
      <w:r>
        <w:t xml:space="preserve">. My enclosed resume provides further detail on my qualifications, and I welcome the opportunity to discuss how my proactive approach and technical foundation can support [Company Name]’s continued success in the heart of Dubai’s energy ecosystem. I am eager to bring my dedication to advancing petroleum engineering excellence within the</w:t>
      </w:r>
      <w:r>
        <w:t xml:space="preserve"> </w:t>
      </w:r>
      <w:r>
        <w:rPr>
          <w:iCs/>
          <w:i/>
        </w:rPr>
        <w:t xml:space="preserve">United Arab Emirates Dubai</w:t>
      </w:r>
      <w:r>
        <w:t xml:space="preserve"> </w:t>
      </w:r>
      <w:r>
        <w:t xml:space="preserve">landscape and look forward to your positive response.</w:t>
      </w:r>
    </w:p>
    <w:p>
      <w:pPr>
        <w:pStyle w:val="BodyText"/>
      </w:pPr>
      <w:r>
        <w:t xml:space="preserve">Sincerely,</w:t>
      </w:r>
      <w:r>
        <w:br/>
      </w:r>
      <w:r>
        <w:t xml:space="preserve">[Your Full Name]</w:t>
      </w:r>
    </w:p>
    <w:p>
      <w:pPr>
        <w:pStyle w:val="BodyText"/>
      </w:pPr>
      <w:r>
        <w:t xml:space="preserve">Word Count Verification: 87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1T02:26:30Z</dcterms:created>
  <dcterms:modified xsi:type="dcterms:W3CDTF">2026-07-21T02:26:30Z</dcterms:modified>
</cp:coreProperties>
</file>

<file path=docProps/custom.xml><?xml version="1.0" encoding="utf-8"?>
<Properties xmlns="http://schemas.openxmlformats.org/officeDocument/2006/custom-properties" xmlns:vt="http://schemas.openxmlformats.org/officeDocument/2006/docPropsVTypes"/>
</file>